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F54718" w14:textId="22DB159C" w:rsidR="00DC0A9E" w:rsidRPr="00260AC2" w:rsidRDefault="00DC0A9E" w:rsidP="00915CCA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rtl/>
        </w:rPr>
      </w:pPr>
      <w:r w:rsidRPr="00260AC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الموافقة </w:t>
      </w:r>
      <w:r w:rsidRPr="00260AC2">
        <w:rPr>
          <w:rFonts w:ascii="Times New Roman" w:hAnsi="Times New Roman" w:cs="Times New Roman" w:hint="eastAsia"/>
          <w:b/>
          <w:bCs/>
          <w:sz w:val="32"/>
          <w:szCs w:val="32"/>
          <w:rtl/>
        </w:rPr>
        <w:t>بعد</w:t>
      </w:r>
      <w:r w:rsidRPr="00260AC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التبصير (</w:t>
      </w:r>
      <w:r w:rsidRPr="00260AC2">
        <w:rPr>
          <w:rFonts w:ascii="Times New Roman" w:hAnsi="Times New Roman" w:cs="Times New Roman" w:hint="eastAsia"/>
          <w:b/>
          <w:bCs/>
          <w:sz w:val="32"/>
          <w:szCs w:val="32"/>
          <w:rtl/>
        </w:rPr>
        <w:t>لصاحب</w:t>
      </w:r>
      <w:r w:rsidRPr="00260AC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  <w:r w:rsidRPr="00260AC2">
        <w:rPr>
          <w:rFonts w:ascii="Times New Roman" w:hAnsi="Times New Roman" w:cs="Times New Roman" w:hint="eastAsia"/>
          <w:b/>
          <w:bCs/>
          <w:sz w:val="32"/>
          <w:szCs w:val="32"/>
          <w:rtl/>
        </w:rPr>
        <w:t>الحيوان</w:t>
      </w:r>
      <w:r w:rsidRPr="00260AC2">
        <w:rPr>
          <w:rFonts w:ascii="Times New Roman" w:hAnsi="Times New Roman" w:cs="Times New Roman"/>
          <w:b/>
          <w:bCs/>
          <w:sz w:val="32"/>
          <w:szCs w:val="32"/>
          <w:rtl/>
        </w:rPr>
        <w:t>)</w:t>
      </w:r>
    </w:p>
    <w:p w14:paraId="70540CA2" w14:textId="1C89672C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sz w:val="32"/>
          <w:szCs w:val="32"/>
          <w:rtl/>
        </w:rPr>
        <w:t>أنت مدعو(ة) من قبل (اسم الباحث الرئيس) إلى المشاركة في بحث علمي.</w:t>
      </w:r>
    </w:p>
    <w:p w14:paraId="6375A932" w14:textId="77777777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>عنوان البحث:</w:t>
      </w:r>
    </w:p>
    <w:p w14:paraId="33E8D73B" w14:textId="77777777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>اسم المنشأة التي اعتمدت البحث:</w:t>
      </w:r>
    </w:p>
    <w:p w14:paraId="0695B3C6" w14:textId="77777777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>أهداف البحث:</w:t>
      </w:r>
    </w:p>
    <w:p w14:paraId="381E7564" w14:textId="4C7431E2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المنفعة المتوقعة للشخص </w:t>
      </w:r>
      <w:r w:rsidRPr="00260AC2">
        <w:rPr>
          <w:rFonts w:ascii="Times New Roman" w:hAnsi="Times New Roman" w:cs="Times New Roman" w:hint="eastAsia"/>
          <w:b/>
          <w:bCs/>
          <w:sz w:val="32"/>
          <w:szCs w:val="32"/>
          <w:rtl/>
        </w:rPr>
        <w:t>صاحب</w:t>
      </w:r>
      <w:r w:rsidRPr="00260AC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  <w:r w:rsidRPr="00260AC2">
        <w:rPr>
          <w:rFonts w:ascii="Times New Roman" w:hAnsi="Times New Roman" w:cs="Times New Roman" w:hint="eastAsia"/>
          <w:b/>
          <w:bCs/>
          <w:sz w:val="32"/>
          <w:szCs w:val="32"/>
          <w:rtl/>
        </w:rPr>
        <w:t>الحيوان</w:t>
      </w: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>: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="00915CCA">
        <w:rPr>
          <w:rFonts w:asciiTheme="majorBidi" w:eastAsia="Calibri" w:hAnsiTheme="majorBidi" w:cstheme="majorBidi"/>
          <w:sz w:val="32"/>
          <w:szCs w:val="32"/>
          <w:rtl/>
        </w:rPr>
        <w:tab/>
      </w:r>
      <w:r w:rsidR="00915CCA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>(إن وجدت)</w:t>
      </w:r>
    </w:p>
    <w:p w14:paraId="038A5B98" w14:textId="4A12C09D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الخطر المحتمل </w:t>
      </w:r>
      <w:r w:rsidRPr="00260AC2">
        <w:rPr>
          <w:rFonts w:asciiTheme="majorBidi" w:eastAsia="Calibri" w:hAnsiTheme="majorBidi" w:cstheme="majorBidi" w:hint="eastAsia"/>
          <w:b/>
          <w:bCs/>
          <w:sz w:val="32"/>
          <w:szCs w:val="32"/>
          <w:rtl/>
        </w:rPr>
        <w:t>للحيوان</w:t>
      </w: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 أو المجتمع وكذلك الخطر الذي يمكن أن يترتب على الانسحاب من البحث: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bookmarkStart w:id="0" w:name="_GoBack"/>
      <w:bookmarkEnd w:id="0"/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="00915CCA">
        <w:rPr>
          <w:rFonts w:asciiTheme="majorBidi" w:eastAsia="Calibri" w:hAnsiTheme="majorBidi" w:cstheme="majorBidi"/>
          <w:sz w:val="32"/>
          <w:szCs w:val="32"/>
          <w:rtl/>
        </w:rPr>
        <w:tab/>
      </w:r>
      <w:r w:rsidR="00915CCA">
        <w:rPr>
          <w:rFonts w:asciiTheme="majorBidi" w:eastAsia="Calibri" w:hAnsiTheme="majorBidi" w:cstheme="majorBidi"/>
          <w:sz w:val="32"/>
          <w:szCs w:val="32"/>
          <w:rtl/>
        </w:rPr>
        <w:tab/>
      </w:r>
      <w:r w:rsidR="00915CCA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>(إن وجد)</w:t>
      </w:r>
    </w:p>
    <w:p w14:paraId="6DE876A9" w14:textId="45F10327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>طرق العلاج البديلة المتوافرة خارج نطق البحث: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="00915CCA">
        <w:rPr>
          <w:rFonts w:asciiTheme="majorBidi" w:eastAsia="Calibri" w:hAnsiTheme="majorBidi" w:cstheme="majorBidi"/>
          <w:sz w:val="32"/>
          <w:szCs w:val="32"/>
          <w:rtl/>
        </w:rPr>
        <w:tab/>
      </w:r>
      <w:r w:rsidR="00915CCA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>(إن وجدت)</w:t>
      </w:r>
    </w:p>
    <w:p w14:paraId="0A1D2430" w14:textId="59D7C6C3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>الإجراءات (والمعالجات الطبية) التابعة للبحث: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ab/>
      </w:r>
      <w:r w:rsidR="00915CCA">
        <w:rPr>
          <w:rFonts w:asciiTheme="majorBidi" w:eastAsia="Calibri" w:hAnsiTheme="majorBidi" w:cstheme="majorBidi"/>
          <w:sz w:val="32"/>
          <w:szCs w:val="32"/>
          <w:rtl/>
        </w:rPr>
        <w:tab/>
      </w:r>
      <w:r w:rsidR="00915CCA">
        <w:rPr>
          <w:rFonts w:asciiTheme="majorBidi" w:eastAsia="Calibri" w:hAnsiTheme="majorBidi" w:cstheme="majorBidi"/>
          <w:sz w:val="32"/>
          <w:szCs w:val="32"/>
          <w:rtl/>
        </w:rPr>
        <w:tab/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>(إن وجدت)</w:t>
      </w:r>
    </w:p>
    <w:p w14:paraId="1B020368" w14:textId="77777777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>مدة إجراء البحث:</w:t>
      </w:r>
    </w:p>
    <w:p w14:paraId="37496893" w14:textId="5AB10C45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المطلوب من الشخص </w:t>
      </w:r>
      <w:r w:rsidRPr="00260AC2">
        <w:rPr>
          <w:rFonts w:asciiTheme="majorBidi" w:eastAsia="Calibri" w:hAnsiTheme="majorBidi" w:cstheme="majorBidi" w:hint="eastAsia"/>
          <w:b/>
          <w:bCs/>
          <w:sz w:val="32"/>
          <w:szCs w:val="32"/>
          <w:rtl/>
        </w:rPr>
        <w:t>صاحب</w:t>
      </w: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 </w:t>
      </w:r>
      <w:r w:rsidRPr="00260AC2">
        <w:rPr>
          <w:rFonts w:asciiTheme="majorBidi" w:eastAsia="Calibri" w:hAnsiTheme="majorBidi" w:cstheme="majorBidi" w:hint="eastAsia"/>
          <w:b/>
          <w:bCs/>
          <w:sz w:val="32"/>
          <w:szCs w:val="32"/>
          <w:rtl/>
        </w:rPr>
        <w:t>الحيوان</w:t>
      </w: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>:</w:t>
      </w:r>
    </w:p>
    <w:p w14:paraId="20AA85B1" w14:textId="77777777" w:rsidR="00915CCA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نوع العينات التي ستؤخذ من </w:t>
      </w:r>
      <w:r w:rsidRPr="00260AC2">
        <w:rPr>
          <w:rFonts w:asciiTheme="majorBidi" w:eastAsia="Calibri" w:hAnsiTheme="majorBidi" w:cstheme="majorBidi" w:hint="eastAsia"/>
          <w:b/>
          <w:bCs/>
          <w:sz w:val="32"/>
          <w:szCs w:val="32"/>
          <w:rtl/>
        </w:rPr>
        <w:t>الحيوان</w:t>
      </w: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 وكميتها وكيفية استخدامها:</w:t>
      </w:r>
      <w:r w:rsidR="00915CCA">
        <w:rPr>
          <w:rFonts w:asciiTheme="majorBidi" w:eastAsia="Calibri" w:hAnsiTheme="majorBidi" w:cstheme="majorBidi"/>
          <w:b/>
          <w:bCs/>
          <w:sz w:val="32"/>
          <w:szCs w:val="32"/>
          <w:rtl/>
        </w:rPr>
        <w:tab/>
      </w:r>
      <w:r w:rsidR="00915CCA">
        <w:rPr>
          <w:rFonts w:asciiTheme="majorBidi" w:eastAsia="Calibri" w:hAnsiTheme="majorBidi" w:cstheme="majorBidi"/>
          <w:sz w:val="32"/>
          <w:szCs w:val="32"/>
          <w:rtl/>
        </w:rPr>
        <w:tab/>
      </w:r>
    </w:p>
    <w:p w14:paraId="5647C48F" w14:textId="48D7A1EE" w:rsidR="00DC0A9E" w:rsidRPr="00260AC2" w:rsidRDefault="00DC0A9E" w:rsidP="00915CCA">
      <w:pPr>
        <w:spacing w:after="0" w:line="240" w:lineRule="auto"/>
        <w:ind w:left="7200" w:firstLine="720"/>
        <w:jc w:val="both"/>
        <w:rPr>
          <w:rFonts w:asciiTheme="majorBidi" w:eastAsia="Calibri" w:hAnsiTheme="majorBidi" w:cstheme="majorBidi"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sz w:val="32"/>
          <w:szCs w:val="32"/>
          <w:rtl/>
        </w:rPr>
        <w:t>(إن وجدت)</w:t>
      </w:r>
    </w:p>
    <w:p w14:paraId="1A4C7366" w14:textId="7793AE8C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كيفية تعويض الشخص </w:t>
      </w:r>
      <w:r w:rsidRPr="00260AC2">
        <w:rPr>
          <w:rFonts w:asciiTheme="majorBidi" w:eastAsia="Calibri" w:hAnsiTheme="majorBidi" w:cstheme="majorBidi" w:hint="eastAsia"/>
          <w:b/>
          <w:bCs/>
          <w:sz w:val="32"/>
          <w:szCs w:val="32"/>
          <w:rtl/>
        </w:rPr>
        <w:t>صاحب</w:t>
      </w: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 </w:t>
      </w:r>
      <w:r w:rsidRPr="00260AC2">
        <w:rPr>
          <w:rFonts w:asciiTheme="majorBidi" w:eastAsia="Calibri" w:hAnsiTheme="majorBidi" w:cstheme="majorBidi" w:hint="eastAsia"/>
          <w:b/>
          <w:bCs/>
          <w:sz w:val="32"/>
          <w:szCs w:val="32"/>
          <w:rtl/>
        </w:rPr>
        <w:t>الحيوان</w:t>
      </w: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 في حال وقع ضرر ناتج عن إجراء البحث:</w:t>
      </w:r>
    </w:p>
    <w:p w14:paraId="01F3D48B" w14:textId="148B45DF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للشخص </w:t>
      </w:r>
      <w:r w:rsidRPr="00260AC2">
        <w:rPr>
          <w:rFonts w:asciiTheme="majorBidi" w:eastAsia="Calibri" w:hAnsiTheme="majorBidi" w:cs="Times New Roman"/>
          <w:sz w:val="32"/>
          <w:szCs w:val="32"/>
          <w:rtl/>
        </w:rPr>
        <w:t>صاحب الحيوان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 التواصل مع أرقام</w:t>
      </w:r>
      <w:r w:rsidR="00E978BD" w:rsidRPr="00260AC2">
        <w:rPr>
          <w:rFonts w:asciiTheme="majorBidi" w:eastAsia="Calibri" w:hAnsiTheme="majorBidi" w:cstheme="majorBidi" w:hint="cs"/>
          <w:sz w:val="32"/>
          <w:szCs w:val="32"/>
          <w:rtl/>
        </w:rPr>
        <w:t>،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 وعناوين الاتصال التالية للحصول على أية معلومات تتعلق بالبحث</w:t>
      </w:r>
      <w:r w:rsidR="00E978BD" w:rsidRPr="00260AC2">
        <w:rPr>
          <w:rFonts w:asciiTheme="majorBidi" w:eastAsia="Calibri" w:hAnsiTheme="majorBidi" w:cstheme="majorBidi" w:hint="cs"/>
          <w:sz w:val="32"/>
          <w:szCs w:val="32"/>
          <w:rtl/>
        </w:rPr>
        <w:t>،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 أو بحقوقه</w:t>
      </w:r>
      <w:r w:rsidR="00E978BD" w:rsidRPr="00260AC2">
        <w:rPr>
          <w:rFonts w:asciiTheme="majorBidi" w:eastAsia="Calibri" w:hAnsiTheme="majorBidi" w:cstheme="majorBidi" w:hint="cs"/>
          <w:sz w:val="32"/>
          <w:szCs w:val="32"/>
          <w:rtl/>
        </w:rPr>
        <w:t>،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 أو التبليغ في حالة إصاب</w:t>
      </w:r>
      <w:r w:rsidRPr="00260AC2">
        <w:rPr>
          <w:rFonts w:asciiTheme="majorBidi" w:eastAsia="Calibri" w:hAnsiTheme="majorBidi" w:cstheme="majorBidi" w:hint="eastAsia"/>
          <w:sz w:val="32"/>
          <w:szCs w:val="32"/>
          <w:rtl/>
        </w:rPr>
        <w:t>ة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 </w:t>
      </w:r>
      <w:r w:rsidRPr="00260AC2">
        <w:rPr>
          <w:rFonts w:asciiTheme="majorBidi" w:eastAsia="Calibri" w:hAnsiTheme="majorBidi" w:cstheme="majorBidi" w:hint="eastAsia"/>
          <w:sz w:val="32"/>
          <w:szCs w:val="32"/>
          <w:rtl/>
        </w:rPr>
        <w:t>حيوانته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 بضرر:</w:t>
      </w:r>
    </w:p>
    <w:p w14:paraId="022D8CBA" w14:textId="461E3E7A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sz w:val="32"/>
          <w:szCs w:val="32"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البريد الإلكتروني للجنة </w:t>
      </w:r>
      <w:r w:rsidR="00BC2D32" w:rsidRPr="00260AC2">
        <w:rPr>
          <w:rFonts w:asciiTheme="majorBidi" w:eastAsia="Calibri" w:hAnsiTheme="majorBidi" w:cstheme="majorBidi" w:hint="cs"/>
          <w:b/>
          <w:bCs/>
          <w:sz w:val="32"/>
          <w:szCs w:val="32"/>
          <w:rtl/>
        </w:rPr>
        <w:t>(الدائمة) ل</w:t>
      </w: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>أخلاقيات البحث العلمي بجامعة الملك فيصل: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 </w:t>
      </w:r>
      <w:r w:rsidRPr="00260AC2">
        <w:rPr>
          <w:rFonts w:asciiTheme="majorBidi" w:eastAsia="Calibri" w:hAnsiTheme="majorBidi" w:cstheme="majorBidi"/>
          <w:sz w:val="32"/>
          <w:szCs w:val="32"/>
        </w:rPr>
        <w:t>dsr@kfu.edu.sa</w:t>
      </w:r>
    </w:p>
    <w:p w14:paraId="287C5FD7" w14:textId="77777777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>البريد الإلكتروني للباحث الرئيس:</w:t>
      </w:r>
    </w:p>
    <w:p w14:paraId="46758248" w14:textId="77777777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>أرقام تواصل مع الباحث الرئيس:</w:t>
      </w:r>
    </w:p>
    <w:p w14:paraId="16E6324D" w14:textId="16E8022D" w:rsidR="00B829C2" w:rsidRPr="00260AC2" w:rsidRDefault="00B829C2" w:rsidP="00915CCA">
      <w:pPr>
        <w:spacing w:after="0" w:line="240" w:lineRule="auto"/>
        <w:jc w:val="both"/>
        <w:rPr>
          <w:rFonts w:asciiTheme="majorBidi" w:eastAsia="Calibri" w:hAnsiTheme="majorBidi" w:cstheme="majorBidi"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يقر الباحث بالالتزام بالمحافظة على سرية المعلومات التي يمكن أن تؤدي إلى تحديد هوية </w:t>
      </w:r>
      <w:r w:rsidRPr="00260AC2">
        <w:rPr>
          <w:rFonts w:asciiTheme="majorBidi" w:eastAsia="Calibri" w:hAnsiTheme="majorBidi" w:cstheme="majorBidi" w:hint="eastAsia"/>
          <w:sz w:val="32"/>
          <w:szCs w:val="32"/>
          <w:rtl/>
        </w:rPr>
        <w:t>صاحب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 </w:t>
      </w:r>
      <w:r w:rsidRPr="00260AC2">
        <w:rPr>
          <w:rFonts w:asciiTheme="majorBidi" w:eastAsia="Calibri" w:hAnsiTheme="majorBidi" w:cstheme="majorBidi" w:hint="eastAsia"/>
          <w:sz w:val="32"/>
          <w:szCs w:val="32"/>
          <w:rtl/>
        </w:rPr>
        <w:t>الحيوان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. </w:t>
      </w:r>
    </w:p>
    <w:p w14:paraId="08493984" w14:textId="20EE5FB7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المشاركة في البحث أمر طوعي، ورفض المشاركة لن يترتب عليه أية خسارة لمنفعة يستحقها </w:t>
      </w:r>
      <w:r w:rsidRPr="00260AC2">
        <w:rPr>
          <w:rFonts w:asciiTheme="majorBidi" w:eastAsia="Calibri" w:hAnsiTheme="majorBidi" w:cs="Times New Roman"/>
          <w:sz w:val="32"/>
          <w:szCs w:val="32"/>
          <w:rtl/>
        </w:rPr>
        <w:t>صاحب الحيوان</w:t>
      </w:r>
      <w:r w:rsidR="00E978BD" w:rsidRPr="00260AC2">
        <w:rPr>
          <w:rFonts w:asciiTheme="majorBidi" w:eastAsia="Calibri" w:hAnsiTheme="majorBidi" w:cs="Times New Roman" w:hint="cs"/>
          <w:sz w:val="32"/>
          <w:szCs w:val="32"/>
          <w:rtl/>
        </w:rPr>
        <w:t>، أو مسؤولية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، </w:t>
      </w:r>
      <w:r w:rsidRPr="00260AC2">
        <w:rPr>
          <w:rFonts w:asciiTheme="majorBidi" w:eastAsia="Calibri" w:hAnsiTheme="majorBidi" w:cs="Times New Roman" w:hint="eastAsia"/>
          <w:sz w:val="32"/>
          <w:szCs w:val="32"/>
          <w:rtl/>
        </w:rPr>
        <w:t>ول</w:t>
      </w:r>
      <w:r w:rsidRPr="00260AC2">
        <w:rPr>
          <w:rFonts w:asciiTheme="majorBidi" w:eastAsia="Calibri" w:hAnsiTheme="majorBidi" w:cs="Times New Roman"/>
          <w:sz w:val="32"/>
          <w:szCs w:val="32"/>
          <w:rtl/>
        </w:rPr>
        <w:t xml:space="preserve">صاحب الحيوان 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>الحق في الانسحاب من البحث في أية مرحلة من مراحله دون أن يتعرض لخسارة</w:t>
      </w:r>
      <w:r w:rsidR="00E978BD" w:rsidRPr="00260AC2">
        <w:rPr>
          <w:rFonts w:asciiTheme="majorBidi" w:eastAsia="Calibri" w:hAnsiTheme="majorBidi" w:cstheme="majorBidi" w:hint="cs"/>
          <w:sz w:val="32"/>
          <w:szCs w:val="32"/>
          <w:rtl/>
        </w:rPr>
        <w:t>،</w:t>
      </w:r>
      <w:r w:rsidR="00E978BD"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 </w:t>
      </w:r>
      <w:r w:rsidR="00E978BD" w:rsidRPr="00260AC2">
        <w:rPr>
          <w:rFonts w:asciiTheme="majorBidi" w:eastAsia="Calibri" w:hAnsiTheme="majorBidi" w:cs="Times New Roman" w:hint="cs"/>
          <w:sz w:val="32"/>
          <w:szCs w:val="32"/>
          <w:rtl/>
        </w:rPr>
        <w:t>أو مسؤولية</w:t>
      </w:r>
      <w:r w:rsidR="00E978BD" w:rsidRPr="00260AC2">
        <w:rPr>
          <w:rFonts w:asciiTheme="majorBidi" w:eastAsia="Calibri" w:hAnsiTheme="majorBidi" w:cstheme="majorBidi" w:hint="cs"/>
          <w:sz w:val="32"/>
          <w:szCs w:val="32"/>
          <w:rtl/>
        </w:rPr>
        <w:t>، أو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 فوات منفعة يستحقها لأي سبب.</w:t>
      </w:r>
    </w:p>
    <w:p w14:paraId="7C3038F8" w14:textId="29471802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يتعهد الباحث بأن </w:t>
      </w:r>
      <w:r w:rsidRPr="00260AC2">
        <w:rPr>
          <w:rFonts w:asciiTheme="majorBidi" w:eastAsia="Calibri" w:hAnsiTheme="majorBidi" w:cs="Times New Roman"/>
          <w:sz w:val="32"/>
          <w:szCs w:val="32"/>
          <w:rtl/>
        </w:rPr>
        <w:t>صاحب الحيوان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 xml:space="preserve"> سيحاط علماً بجميع المعلومات التي قد تستجد خلال مدة إجراء البحث </w:t>
      </w:r>
      <w:r w:rsidR="00E978BD" w:rsidRPr="00260AC2">
        <w:rPr>
          <w:rFonts w:asciiTheme="majorBidi" w:eastAsia="Calibri" w:hAnsiTheme="majorBidi" w:cstheme="majorBidi" w:hint="cs"/>
          <w:sz w:val="32"/>
          <w:szCs w:val="32"/>
          <w:rtl/>
        </w:rPr>
        <w:t xml:space="preserve">-صراحةً، وعلى نحوٍ مفهوم - 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>والتي يمكن أن تؤثر معرفته بها في استمرار مشاركته في البحث.</w:t>
      </w:r>
    </w:p>
    <w:p w14:paraId="61066EE3" w14:textId="693C64BE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اسم وتوقيع </w:t>
      </w:r>
      <w:r w:rsidR="00B829C2" w:rsidRPr="00260AC2">
        <w:rPr>
          <w:rFonts w:asciiTheme="majorBidi" w:eastAsia="Calibri" w:hAnsiTheme="majorBidi" w:cstheme="majorBidi" w:hint="eastAsia"/>
          <w:b/>
          <w:bCs/>
          <w:sz w:val="32"/>
          <w:szCs w:val="32"/>
          <w:rtl/>
        </w:rPr>
        <w:t>صاحب</w:t>
      </w:r>
      <w:r w:rsidR="00B829C2"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 </w:t>
      </w:r>
      <w:r w:rsidR="00B829C2" w:rsidRPr="00260AC2">
        <w:rPr>
          <w:rFonts w:asciiTheme="majorBidi" w:eastAsia="Calibri" w:hAnsiTheme="majorBidi" w:cstheme="majorBidi" w:hint="eastAsia"/>
          <w:b/>
          <w:bCs/>
          <w:sz w:val="32"/>
          <w:szCs w:val="32"/>
          <w:rtl/>
        </w:rPr>
        <w:t>الحيوان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>:</w:t>
      </w:r>
    </w:p>
    <w:p w14:paraId="4ED8F0C7" w14:textId="77777777" w:rsidR="00DC0A9E" w:rsidRPr="00260AC2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>اسم وتوقيع الباحث الرئيس</w:t>
      </w:r>
      <w:r w:rsidRPr="00260AC2">
        <w:rPr>
          <w:rFonts w:asciiTheme="majorBidi" w:eastAsia="Calibri" w:hAnsiTheme="majorBidi" w:cstheme="majorBidi"/>
          <w:sz w:val="32"/>
          <w:szCs w:val="32"/>
          <w:rtl/>
        </w:rPr>
        <w:t>:</w:t>
      </w:r>
    </w:p>
    <w:p w14:paraId="49F90A66" w14:textId="400A7E60" w:rsidR="00FB1373" w:rsidRPr="00AE50A5" w:rsidRDefault="00DC0A9E" w:rsidP="00915CCA">
      <w:pPr>
        <w:spacing w:after="0" w:line="240" w:lineRule="auto"/>
        <w:jc w:val="both"/>
        <w:rPr>
          <w:rFonts w:asciiTheme="majorBidi" w:eastAsia="Calibri" w:hAnsiTheme="majorBidi" w:cstheme="majorBidi" w:hint="cs"/>
          <w:b/>
          <w:bCs/>
          <w:sz w:val="32"/>
          <w:szCs w:val="32"/>
          <w:rtl/>
        </w:rPr>
      </w:pPr>
      <w:r w:rsidRPr="00260AC2">
        <w:rPr>
          <w:rFonts w:asciiTheme="majorBidi" w:eastAsia="Calibri" w:hAnsiTheme="majorBidi" w:cstheme="majorBidi"/>
          <w:b/>
          <w:bCs/>
          <w:sz w:val="32"/>
          <w:szCs w:val="32"/>
          <w:rtl/>
        </w:rPr>
        <w:t>تاريخ الموافقة:</w:t>
      </w:r>
    </w:p>
    <w:sectPr w:rsidR="00FB1373" w:rsidRPr="00AE50A5" w:rsidSect="00915CCA">
      <w:footerReference w:type="default" r:id="rId8"/>
      <w:pgSz w:w="13608" w:h="13608"/>
      <w:pgMar w:top="1134" w:right="1134" w:bottom="1134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57CF30" w14:textId="77777777" w:rsidR="008F7A0A" w:rsidRDefault="008F7A0A" w:rsidP="00F716E3">
      <w:pPr>
        <w:spacing w:after="0" w:line="240" w:lineRule="auto"/>
      </w:pPr>
      <w:r>
        <w:separator/>
      </w:r>
    </w:p>
  </w:endnote>
  <w:endnote w:type="continuationSeparator" w:id="0">
    <w:p w14:paraId="34C5A472" w14:textId="77777777" w:rsidR="008F7A0A" w:rsidRDefault="008F7A0A" w:rsidP="00F716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D505E2" w14:textId="7E3953AC" w:rsidR="00676E38" w:rsidRPr="00FB54C9" w:rsidRDefault="00676E38" w:rsidP="00AE50A5">
    <w:pPr>
      <w:pStyle w:val="Footer"/>
      <w:rPr>
        <w:sz w:val="32"/>
        <w:szCs w:val="32"/>
      </w:rPr>
    </w:pPr>
  </w:p>
  <w:p w14:paraId="6F4F6546" w14:textId="77777777" w:rsidR="00676E38" w:rsidRDefault="00676E3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3AE411" w14:textId="77777777" w:rsidR="008F7A0A" w:rsidRDefault="008F7A0A" w:rsidP="00F716E3">
      <w:pPr>
        <w:spacing w:after="0" w:line="240" w:lineRule="auto"/>
      </w:pPr>
      <w:r>
        <w:separator/>
      </w:r>
    </w:p>
  </w:footnote>
  <w:footnote w:type="continuationSeparator" w:id="0">
    <w:p w14:paraId="1CCB1A9D" w14:textId="77777777" w:rsidR="008F7A0A" w:rsidRDefault="008F7A0A" w:rsidP="00F716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F00DD"/>
    <w:multiLevelType w:val="hybridMultilevel"/>
    <w:tmpl w:val="48CAFD9A"/>
    <w:lvl w:ilvl="0" w:tplc="55E821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50D75"/>
    <w:multiLevelType w:val="hybridMultilevel"/>
    <w:tmpl w:val="59848B8E"/>
    <w:lvl w:ilvl="0" w:tplc="A15853B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A1E4A"/>
    <w:multiLevelType w:val="hybridMultilevel"/>
    <w:tmpl w:val="E83A86FA"/>
    <w:lvl w:ilvl="0" w:tplc="BB3EDC7A">
      <w:start w:val="1"/>
      <w:numFmt w:val="decimal"/>
      <w:lvlText w:val="%1-"/>
      <w:lvlJc w:val="left"/>
      <w:pPr>
        <w:ind w:left="720" w:hanging="360"/>
      </w:pPr>
      <w:rPr>
        <w:rFonts w:asci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7B1473"/>
    <w:multiLevelType w:val="hybridMultilevel"/>
    <w:tmpl w:val="6CF8E4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8E427E"/>
    <w:multiLevelType w:val="hybridMultilevel"/>
    <w:tmpl w:val="65D28B34"/>
    <w:lvl w:ilvl="0" w:tplc="C60096DE">
      <w:start w:val="1"/>
      <w:numFmt w:val="arabicAlpha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066B8"/>
    <w:multiLevelType w:val="hybridMultilevel"/>
    <w:tmpl w:val="E3F02FB2"/>
    <w:lvl w:ilvl="0" w:tplc="52CCCE04">
      <w:start w:val="8"/>
      <w:numFmt w:val="arabicAlpha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A11D4B"/>
    <w:multiLevelType w:val="hybridMultilevel"/>
    <w:tmpl w:val="07C429B6"/>
    <w:lvl w:ilvl="0" w:tplc="9C9695FA">
      <w:start w:val="5"/>
      <w:numFmt w:val="arabicAlpha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9F491E"/>
    <w:multiLevelType w:val="hybridMultilevel"/>
    <w:tmpl w:val="6B6EF3DC"/>
    <w:lvl w:ilvl="0" w:tplc="4F980C96">
      <w:start w:val="8"/>
      <w:numFmt w:val="arabicAlpha"/>
      <w:lvlText w:val="%1)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1622B0"/>
    <w:multiLevelType w:val="hybridMultilevel"/>
    <w:tmpl w:val="C890BE5A"/>
    <w:lvl w:ilvl="0" w:tplc="0F5A2EB8">
      <w:start w:val="1"/>
      <w:numFmt w:val="decimal"/>
      <w:lvlText w:val="%1-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4D159BD"/>
    <w:multiLevelType w:val="hybridMultilevel"/>
    <w:tmpl w:val="90F80168"/>
    <w:lvl w:ilvl="0" w:tplc="5DA4DD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476AFD"/>
    <w:multiLevelType w:val="hybridMultilevel"/>
    <w:tmpl w:val="0116E602"/>
    <w:lvl w:ilvl="0" w:tplc="A05A162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A761F3"/>
    <w:multiLevelType w:val="hybridMultilevel"/>
    <w:tmpl w:val="0060BE02"/>
    <w:lvl w:ilvl="0" w:tplc="10D626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64025C"/>
    <w:multiLevelType w:val="hybridMultilevel"/>
    <w:tmpl w:val="AAE6E08A"/>
    <w:lvl w:ilvl="0" w:tplc="029C59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126FE8"/>
    <w:multiLevelType w:val="hybridMultilevel"/>
    <w:tmpl w:val="ABD0C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4422AF"/>
    <w:multiLevelType w:val="hybridMultilevel"/>
    <w:tmpl w:val="E74E3BC4"/>
    <w:lvl w:ilvl="0" w:tplc="8114782E">
      <w:start w:val="1"/>
      <w:numFmt w:val="decimal"/>
      <w:lvlText w:val="%1-"/>
      <w:lvlJc w:val="left"/>
      <w:pPr>
        <w:ind w:left="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22636A18"/>
    <w:multiLevelType w:val="hybridMultilevel"/>
    <w:tmpl w:val="B70A7572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16" w15:restartNumberingAfterBreak="0">
    <w:nsid w:val="23507C9C"/>
    <w:multiLevelType w:val="hybridMultilevel"/>
    <w:tmpl w:val="20608BA8"/>
    <w:lvl w:ilvl="0" w:tplc="D62A8F8A">
      <w:start w:val="1"/>
      <w:numFmt w:val="arabicAlpha"/>
      <w:lvlText w:val="%1)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7" w15:restartNumberingAfterBreak="0">
    <w:nsid w:val="248C56A3"/>
    <w:multiLevelType w:val="hybridMultilevel"/>
    <w:tmpl w:val="B3AC4AF2"/>
    <w:lvl w:ilvl="0" w:tplc="A5A8BF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536DBE"/>
    <w:multiLevelType w:val="hybridMultilevel"/>
    <w:tmpl w:val="B9241D2C"/>
    <w:lvl w:ilvl="0" w:tplc="5A6664C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DC3082"/>
    <w:multiLevelType w:val="hybridMultilevel"/>
    <w:tmpl w:val="760626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8B1525"/>
    <w:multiLevelType w:val="hybridMultilevel"/>
    <w:tmpl w:val="E7F2D7CE"/>
    <w:lvl w:ilvl="0" w:tplc="BB3EDC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5978AC"/>
    <w:multiLevelType w:val="hybridMultilevel"/>
    <w:tmpl w:val="AE628016"/>
    <w:lvl w:ilvl="0" w:tplc="5CCA0E84">
      <w:start w:val="1"/>
      <w:numFmt w:val="arabicAlpha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F1D01"/>
    <w:multiLevelType w:val="hybridMultilevel"/>
    <w:tmpl w:val="BA26E86C"/>
    <w:lvl w:ilvl="0" w:tplc="14B4ABB4">
      <w:start w:val="1"/>
      <w:numFmt w:val="decimal"/>
      <w:lvlText w:val="%1-"/>
      <w:lvlJc w:val="left"/>
      <w:pPr>
        <w:ind w:left="502" w:hanging="360"/>
      </w:pPr>
      <w:rPr>
        <w:rFonts w:hint="default"/>
        <w:b/>
        <w:bCs/>
        <w:lang w:val="en-US" w:bidi="ar-SA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3F544BDF"/>
    <w:multiLevelType w:val="hybridMultilevel"/>
    <w:tmpl w:val="FDD46BE6"/>
    <w:lvl w:ilvl="0" w:tplc="6B5C20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7A7CE1"/>
    <w:multiLevelType w:val="hybridMultilevel"/>
    <w:tmpl w:val="A094ECE4"/>
    <w:lvl w:ilvl="0" w:tplc="1F9059C0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5" w15:restartNumberingAfterBreak="0">
    <w:nsid w:val="400720DE"/>
    <w:multiLevelType w:val="hybridMultilevel"/>
    <w:tmpl w:val="267A8162"/>
    <w:lvl w:ilvl="0" w:tplc="06AAE792">
      <w:start w:val="5"/>
      <w:numFmt w:val="arabicAlpha"/>
      <w:lvlText w:val="%1)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C15193"/>
    <w:multiLevelType w:val="hybridMultilevel"/>
    <w:tmpl w:val="E7F2D7CE"/>
    <w:lvl w:ilvl="0" w:tplc="BB3EDC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3059DD"/>
    <w:multiLevelType w:val="hybridMultilevel"/>
    <w:tmpl w:val="62781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C13C74"/>
    <w:multiLevelType w:val="hybridMultilevel"/>
    <w:tmpl w:val="E7F2D7CE"/>
    <w:lvl w:ilvl="0" w:tplc="BB3EDC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94663A"/>
    <w:multiLevelType w:val="hybridMultilevel"/>
    <w:tmpl w:val="0B2E3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800EA3"/>
    <w:multiLevelType w:val="hybridMultilevel"/>
    <w:tmpl w:val="E7F2D7CE"/>
    <w:lvl w:ilvl="0" w:tplc="BB3EDC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882F98"/>
    <w:multiLevelType w:val="hybridMultilevel"/>
    <w:tmpl w:val="7554745E"/>
    <w:lvl w:ilvl="0" w:tplc="CE94B116">
      <w:start w:val="1"/>
      <w:numFmt w:val="decimal"/>
      <w:lvlText w:val="%1."/>
      <w:lvlJc w:val="left"/>
      <w:pPr>
        <w:ind w:left="720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1059C2"/>
    <w:multiLevelType w:val="hybridMultilevel"/>
    <w:tmpl w:val="0F06A308"/>
    <w:lvl w:ilvl="0" w:tplc="1E0C073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3602D9"/>
    <w:multiLevelType w:val="hybridMultilevel"/>
    <w:tmpl w:val="B950C50C"/>
    <w:lvl w:ilvl="0" w:tplc="84F0551E">
      <w:start w:val="26"/>
      <w:numFmt w:val="arabicAlpha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07095C"/>
    <w:multiLevelType w:val="hybridMultilevel"/>
    <w:tmpl w:val="5A504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7B65E7"/>
    <w:multiLevelType w:val="hybridMultilevel"/>
    <w:tmpl w:val="723CCE30"/>
    <w:lvl w:ilvl="0" w:tplc="219CCF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8764AF"/>
    <w:multiLevelType w:val="hybridMultilevel"/>
    <w:tmpl w:val="581ED990"/>
    <w:lvl w:ilvl="0" w:tplc="07DE0A6A">
      <w:start w:val="2"/>
      <w:numFmt w:val="arabicAlpha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721013"/>
    <w:multiLevelType w:val="hybridMultilevel"/>
    <w:tmpl w:val="A4DC111C"/>
    <w:lvl w:ilvl="0" w:tplc="1DD827A8">
      <w:start w:val="5"/>
      <w:numFmt w:val="arabicAlpha"/>
      <w:lvlText w:val="%1)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517114"/>
    <w:multiLevelType w:val="hybridMultilevel"/>
    <w:tmpl w:val="2534A796"/>
    <w:lvl w:ilvl="0" w:tplc="D668F510">
      <w:start w:val="1"/>
      <w:numFmt w:val="decimal"/>
      <w:lvlText w:val="%1-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8935A6"/>
    <w:multiLevelType w:val="hybridMultilevel"/>
    <w:tmpl w:val="C84E0660"/>
    <w:lvl w:ilvl="0" w:tplc="FA682B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A50B76"/>
    <w:multiLevelType w:val="hybridMultilevel"/>
    <w:tmpl w:val="C0A653EC"/>
    <w:lvl w:ilvl="0" w:tplc="0409000F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41" w15:restartNumberingAfterBreak="0">
    <w:nsid w:val="79A86E42"/>
    <w:multiLevelType w:val="hybridMultilevel"/>
    <w:tmpl w:val="2534A796"/>
    <w:lvl w:ilvl="0" w:tplc="D668F510">
      <w:start w:val="1"/>
      <w:numFmt w:val="decimal"/>
      <w:lvlText w:val="%1-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79530B"/>
    <w:multiLevelType w:val="hybridMultilevel"/>
    <w:tmpl w:val="21702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1"/>
  </w:num>
  <w:num w:numId="3">
    <w:abstractNumId w:val="31"/>
  </w:num>
  <w:num w:numId="4">
    <w:abstractNumId w:val="13"/>
  </w:num>
  <w:num w:numId="5">
    <w:abstractNumId w:val="39"/>
  </w:num>
  <w:num w:numId="6">
    <w:abstractNumId w:val="9"/>
  </w:num>
  <w:num w:numId="7">
    <w:abstractNumId w:val="20"/>
  </w:num>
  <w:num w:numId="8">
    <w:abstractNumId w:val="26"/>
  </w:num>
  <w:num w:numId="9">
    <w:abstractNumId w:val="28"/>
  </w:num>
  <w:num w:numId="10">
    <w:abstractNumId w:val="30"/>
  </w:num>
  <w:num w:numId="11">
    <w:abstractNumId w:val="2"/>
  </w:num>
  <w:num w:numId="12">
    <w:abstractNumId w:val="8"/>
  </w:num>
  <w:num w:numId="13">
    <w:abstractNumId w:val="18"/>
  </w:num>
  <w:num w:numId="14">
    <w:abstractNumId w:val="29"/>
  </w:num>
  <w:num w:numId="15">
    <w:abstractNumId w:val="35"/>
  </w:num>
  <w:num w:numId="16">
    <w:abstractNumId w:val="24"/>
  </w:num>
  <w:num w:numId="17">
    <w:abstractNumId w:val="12"/>
  </w:num>
  <w:num w:numId="18">
    <w:abstractNumId w:val="3"/>
  </w:num>
  <w:num w:numId="19">
    <w:abstractNumId w:val="27"/>
  </w:num>
  <w:num w:numId="20">
    <w:abstractNumId w:val="23"/>
  </w:num>
  <w:num w:numId="21">
    <w:abstractNumId w:val="17"/>
  </w:num>
  <w:num w:numId="22">
    <w:abstractNumId w:val="34"/>
  </w:num>
  <w:num w:numId="23">
    <w:abstractNumId w:val="14"/>
  </w:num>
  <w:num w:numId="24">
    <w:abstractNumId w:val="11"/>
  </w:num>
  <w:num w:numId="25">
    <w:abstractNumId w:val="0"/>
  </w:num>
  <w:num w:numId="26">
    <w:abstractNumId w:val="42"/>
  </w:num>
  <w:num w:numId="27">
    <w:abstractNumId w:val="40"/>
  </w:num>
  <w:num w:numId="28">
    <w:abstractNumId w:val="16"/>
  </w:num>
  <w:num w:numId="29">
    <w:abstractNumId w:val="15"/>
  </w:num>
  <w:num w:numId="30">
    <w:abstractNumId w:val="19"/>
  </w:num>
  <w:num w:numId="31">
    <w:abstractNumId w:val="38"/>
  </w:num>
  <w:num w:numId="32">
    <w:abstractNumId w:val="41"/>
  </w:num>
  <w:num w:numId="3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</w:num>
  <w:num w:numId="36">
    <w:abstractNumId w:val="7"/>
  </w:num>
  <w:num w:numId="37">
    <w:abstractNumId w:val="37"/>
  </w:num>
  <w:num w:numId="3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0"/>
  </w:num>
  <w:num w:numId="42">
    <w:abstractNumId w:val="4"/>
  </w:num>
  <w:num w:numId="43">
    <w:abstractNumId w:val="36"/>
  </w:num>
  <w:num w:numId="44">
    <w:abstractNumId w:val="6"/>
  </w:num>
  <w:num w:numId="45">
    <w:abstractNumId w:val="5"/>
  </w:num>
  <w:num w:numId="46">
    <w:abstractNumId w:val="33"/>
  </w:num>
  <w:num w:numId="47">
    <w:abstractNumId w:val="1"/>
  </w:num>
  <w:num w:numId="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0NTQzNrawMDcxtjRX0lEKTi0uzszPAykwqwUAeMSShSwAAAA="/>
  </w:docVars>
  <w:rsids>
    <w:rsidRoot w:val="00B51490"/>
    <w:rsid w:val="0000417D"/>
    <w:rsid w:val="00010F63"/>
    <w:rsid w:val="000246E3"/>
    <w:rsid w:val="00032701"/>
    <w:rsid w:val="000466EE"/>
    <w:rsid w:val="0005589C"/>
    <w:rsid w:val="000600F1"/>
    <w:rsid w:val="00060241"/>
    <w:rsid w:val="000653E5"/>
    <w:rsid w:val="00072049"/>
    <w:rsid w:val="00072ED8"/>
    <w:rsid w:val="00076417"/>
    <w:rsid w:val="0007753C"/>
    <w:rsid w:val="00077BFB"/>
    <w:rsid w:val="00080F8D"/>
    <w:rsid w:val="00096A76"/>
    <w:rsid w:val="000A6F9A"/>
    <w:rsid w:val="000B42B8"/>
    <w:rsid w:val="000C141B"/>
    <w:rsid w:val="000C5122"/>
    <w:rsid w:val="000D7A34"/>
    <w:rsid w:val="000E01D6"/>
    <w:rsid w:val="000E4BB7"/>
    <w:rsid w:val="000F087A"/>
    <w:rsid w:val="000F5A64"/>
    <w:rsid w:val="00101323"/>
    <w:rsid w:val="00105EB7"/>
    <w:rsid w:val="00114390"/>
    <w:rsid w:val="0011552D"/>
    <w:rsid w:val="0012644C"/>
    <w:rsid w:val="0013503C"/>
    <w:rsid w:val="001369E3"/>
    <w:rsid w:val="00136AE7"/>
    <w:rsid w:val="00142624"/>
    <w:rsid w:val="001436F7"/>
    <w:rsid w:val="00150321"/>
    <w:rsid w:val="00150FA2"/>
    <w:rsid w:val="00151538"/>
    <w:rsid w:val="00153DEA"/>
    <w:rsid w:val="0017262B"/>
    <w:rsid w:val="001758CE"/>
    <w:rsid w:val="00186ECD"/>
    <w:rsid w:val="001921E3"/>
    <w:rsid w:val="001924DF"/>
    <w:rsid w:val="001A3FCF"/>
    <w:rsid w:val="001A462E"/>
    <w:rsid w:val="001B603E"/>
    <w:rsid w:val="001D4CD6"/>
    <w:rsid w:val="001E5068"/>
    <w:rsid w:val="001E788C"/>
    <w:rsid w:val="001F07D0"/>
    <w:rsid w:val="00206905"/>
    <w:rsid w:val="00207950"/>
    <w:rsid w:val="00235473"/>
    <w:rsid w:val="002419C9"/>
    <w:rsid w:val="00244E3C"/>
    <w:rsid w:val="00251BED"/>
    <w:rsid w:val="00252B8E"/>
    <w:rsid w:val="0025344A"/>
    <w:rsid w:val="00253C95"/>
    <w:rsid w:val="00260AC2"/>
    <w:rsid w:val="00273328"/>
    <w:rsid w:val="00276E4A"/>
    <w:rsid w:val="002847DA"/>
    <w:rsid w:val="002908C1"/>
    <w:rsid w:val="00293699"/>
    <w:rsid w:val="002A3266"/>
    <w:rsid w:val="002A75E3"/>
    <w:rsid w:val="002B2513"/>
    <w:rsid w:val="002B2BB9"/>
    <w:rsid w:val="002F4459"/>
    <w:rsid w:val="002F535E"/>
    <w:rsid w:val="002F5BB9"/>
    <w:rsid w:val="00304DF6"/>
    <w:rsid w:val="003072CB"/>
    <w:rsid w:val="003365EC"/>
    <w:rsid w:val="00340D28"/>
    <w:rsid w:val="00352CE9"/>
    <w:rsid w:val="003735C0"/>
    <w:rsid w:val="00383648"/>
    <w:rsid w:val="00393F09"/>
    <w:rsid w:val="00395BBF"/>
    <w:rsid w:val="003A6CD9"/>
    <w:rsid w:val="003B0534"/>
    <w:rsid w:val="003D12CB"/>
    <w:rsid w:val="0041190F"/>
    <w:rsid w:val="004153D7"/>
    <w:rsid w:val="0041704B"/>
    <w:rsid w:val="00417CB1"/>
    <w:rsid w:val="00426CCA"/>
    <w:rsid w:val="004324FF"/>
    <w:rsid w:val="004438F0"/>
    <w:rsid w:val="00445D44"/>
    <w:rsid w:val="00445E35"/>
    <w:rsid w:val="004477E0"/>
    <w:rsid w:val="00447A33"/>
    <w:rsid w:val="004675E9"/>
    <w:rsid w:val="0047163F"/>
    <w:rsid w:val="0047209A"/>
    <w:rsid w:val="00475C81"/>
    <w:rsid w:val="0048110D"/>
    <w:rsid w:val="00486812"/>
    <w:rsid w:val="00495BB9"/>
    <w:rsid w:val="004A2D22"/>
    <w:rsid w:val="004A6259"/>
    <w:rsid w:val="004C7974"/>
    <w:rsid w:val="004E45E6"/>
    <w:rsid w:val="004E5BD1"/>
    <w:rsid w:val="004F0393"/>
    <w:rsid w:val="00515597"/>
    <w:rsid w:val="00517627"/>
    <w:rsid w:val="00522AE2"/>
    <w:rsid w:val="005425C8"/>
    <w:rsid w:val="00555DB9"/>
    <w:rsid w:val="00563D01"/>
    <w:rsid w:val="00566D02"/>
    <w:rsid w:val="005731BD"/>
    <w:rsid w:val="00575E8D"/>
    <w:rsid w:val="00575F2F"/>
    <w:rsid w:val="005809E1"/>
    <w:rsid w:val="005906A3"/>
    <w:rsid w:val="00592D9D"/>
    <w:rsid w:val="00594D03"/>
    <w:rsid w:val="005A27F6"/>
    <w:rsid w:val="005A2A37"/>
    <w:rsid w:val="005C537A"/>
    <w:rsid w:val="005C5CB0"/>
    <w:rsid w:val="005C6017"/>
    <w:rsid w:val="005E2F74"/>
    <w:rsid w:val="005E6348"/>
    <w:rsid w:val="00604022"/>
    <w:rsid w:val="006066D6"/>
    <w:rsid w:val="00607C0E"/>
    <w:rsid w:val="006148D5"/>
    <w:rsid w:val="006449B2"/>
    <w:rsid w:val="00651C1A"/>
    <w:rsid w:val="006566EE"/>
    <w:rsid w:val="0066106D"/>
    <w:rsid w:val="00676E38"/>
    <w:rsid w:val="00677662"/>
    <w:rsid w:val="00677D4E"/>
    <w:rsid w:val="00684BE9"/>
    <w:rsid w:val="00694E7D"/>
    <w:rsid w:val="006A1F0C"/>
    <w:rsid w:val="006A519F"/>
    <w:rsid w:val="006A5C99"/>
    <w:rsid w:val="006B1355"/>
    <w:rsid w:val="006D7260"/>
    <w:rsid w:val="006E18B6"/>
    <w:rsid w:val="006E5009"/>
    <w:rsid w:val="006E6D5E"/>
    <w:rsid w:val="007034AF"/>
    <w:rsid w:val="00711111"/>
    <w:rsid w:val="007214B1"/>
    <w:rsid w:val="007237A5"/>
    <w:rsid w:val="00730C1E"/>
    <w:rsid w:val="00752EC9"/>
    <w:rsid w:val="00756BBF"/>
    <w:rsid w:val="00757F35"/>
    <w:rsid w:val="007630D4"/>
    <w:rsid w:val="00767610"/>
    <w:rsid w:val="00785CBB"/>
    <w:rsid w:val="007930C4"/>
    <w:rsid w:val="00797FC0"/>
    <w:rsid w:val="007A1BC6"/>
    <w:rsid w:val="007A3B25"/>
    <w:rsid w:val="007B01D8"/>
    <w:rsid w:val="007B3ADF"/>
    <w:rsid w:val="007C057D"/>
    <w:rsid w:val="007E58C1"/>
    <w:rsid w:val="007F6AF3"/>
    <w:rsid w:val="00801BA5"/>
    <w:rsid w:val="0081762A"/>
    <w:rsid w:val="0082555D"/>
    <w:rsid w:val="00832FF6"/>
    <w:rsid w:val="0083437A"/>
    <w:rsid w:val="008441DE"/>
    <w:rsid w:val="0084490F"/>
    <w:rsid w:val="0086102F"/>
    <w:rsid w:val="008631AC"/>
    <w:rsid w:val="008737B1"/>
    <w:rsid w:val="00876103"/>
    <w:rsid w:val="00886929"/>
    <w:rsid w:val="00893AB8"/>
    <w:rsid w:val="00895B74"/>
    <w:rsid w:val="008A2000"/>
    <w:rsid w:val="008B33E2"/>
    <w:rsid w:val="008B76DB"/>
    <w:rsid w:val="008C4A8A"/>
    <w:rsid w:val="008D146B"/>
    <w:rsid w:val="008D4589"/>
    <w:rsid w:val="008D6EEA"/>
    <w:rsid w:val="008D7982"/>
    <w:rsid w:val="008E2A6C"/>
    <w:rsid w:val="008E7B84"/>
    <w:rsid w:val="008F1449"/>
    <w:rsid w:val="008F3449"/>
    <w:rsid w:val="008F4E0C"/>
    <w:rsid w:val="008F7A0A"/>
    <w:rsid w:val="00900F66"/>
    <w:rsid w:val="0091259A"/>
    <w:rsid w:val="00915CCA"/>
    <w:rsid w:val="00920047"/>
    <w:rsid w:val="00926A6B"/>
    <w:rsid w:val="00926B99"/>
    <w:rsid w:val="0092749F"/>
    <w:rsid w:val="009301ED"/>
    <w:rsid w:val="00930FEA"/>
    <w:rsid w:val="00935DD4"/>
    <w:rsid w:val="00936AAB"/>
    <w:rsid w:val="00954494"/>
    <w:rsid w:val="00955A5D"/>
    <w:rsid w:val="009634FD"/>
    <w:rsid w:val="009837BF"/>
    <w:rsid w:val="009A02B1"/>
    <w:rsid w:val="009A1A29"/>
    <w:rsid w:val="009B31DD"/>
    <w:rsid w:val="009C1032"/>
    <w:rsid w:val="009C37BD"/>
    <w:rsid w:val="009D48F0"/>
    <w:rsid w:val="009F03D0"/>
    <w:rsid w:val="009F0C11"/>
    <w:rsid w:val="00A00AFF"/>
    <w:rsid w:val="00A15A04"/>
    <w:rsid w:val="00A223C9"/>
    <w:rsid w:val="00A23708"/>
    <w:rsid w:val="00A254EF"/>
    <w:rsid w:val="00A30C56"/>
    <w:rsid w:val="00A32BFB"/>
    <w:rsid w:val="00A371FF"/>
    <w:rsid w:val="00A374FE"/>
    <w:rsid w:val="00A43631"/>
    <w:rsid w:val="00A44348"/>
    <w:rsid w:val="00A47C47"/>
    <w:rsid w:val="00A53767"/>
    <w:rsid w:val="00A61073"/>
    <w:rsid w:val="00A6227A"/>
    <w:rsid w:val="00A65271"/>
    <w:rsid w:val="00A72809"/>
    <w:rsid w:val="00A73E80"/>
    <w:rsid w:val="00A7424E"/>
    <w:rsid w:val="00A844F7"/>
    <w:rsid w:val="00A87B53"/>
    <w:rsid w:val="00AA40BA"/>
    <w:rsid w:val="00AB5063"/>
    <w:rsid w:val="00AE2687"/>
    <w:rsid w:val="00AE3F0B"/>
    <w:rsid w:val="00AE50A5"/>
    <w:rsid w:val="00AF1969"/>
    <w:rsid w:val="00B04665"/>
    <w:rsid w:val="00B10566"/>
    <w:rsid w:val="00B25A01"/>
    <w:rsid w:val="00B35F04"/>
    <w:rsid w:val="00B47F58"/>
    <w:rsid w:val="00B505B1"/>
    <w:rsid w:val="00B51490"/>
    <w:rsid w:val="00B53329"/>
    <w:rsid w:val="00B60610"/>
    <w:rsid w:val="00B63192"/>
    <w:rsid w:val="00B63D7F"/>
    <w:rsid w:val="00B642B9"/>
    <w:rsid w:val="00B755F7"/>
    <w:rsid w:val="00B8069D"/>
    <w:rsid w:val="00B829C2"/>
    <w:rsid w:val="00BA2B58"/>
    <w:rsid w:val="00BB1102"/>
    <w:rsid w:val="00BC2D32"/>
    <w:rsid w:val="00BC3ECE"/>
    <w:rsid w:val="00BC556F"/>
    <w:rsid w:val="00BD2C2E"/>
    <w:rsid w:val="00BF23AB"/>
    <w:rsid w:val="00C005AD"/>
    <w:rsid w:val="00C1389C"/>
    <w:rsid w:val="00C176A8"/>
    <w:rsid w:val="00C3136B"/>
    <w:rsid w:val="00C3193C"/>
    <w:rsid w:val="00C404B9"/>
    <w:rsid w:val="00C41E4F"/>
    <w:rsid w:val="00C51540"/>
    <w:rsid w:val="00C55BDD"/>
    <w:rsid w:val="00C57F11"/>
    <w:rsid w:val="00C74D44"/>
    <w:rsid w:val="00C75CE6"/>
    <w:rsid w:val="00C80D3B"/>
    <w:rsid w:val="00C86167"/>
    <w:rsid w:val="00C92B92"/>
    <w:rsid w:val="00CA7322"/>
    <w:rsid w:val="00CD0B6E"/>
    <w:rsid w:val="00CD1C45"/>
    <w:rsid w:val="00CD36E5"/>
    <w:rsid w:val="00CD3DB4"/>
    <w:rsid w:val="00CD4169"/>
    <w:rsid w:val="00CE39EB"/>
    <w:rsid w:val="00CE43C0"/>
    <w:rsid w:val="00CE7E95"/>
    <w:rsid w:val="00CF170F"/>
    <w:rsid w:val="00D03003"/>
    <w:rsid w:val="00D03554"/>
    <w:rsid w:val="00D06042"/>
    <w:rsid w:val="00D433B3"/>
    <w:rsid w:val="00D45295"/>
    <w:rsid w:val="00D50771"/>
    <w:rsid w:val="00D5629A"/>
    <w:rsid w:val="00D56B5C"/>
    <w:rsid w:val="00D61524"/>
    <w:rsid w:val="00D61E85"/>
    <w:rsid w:val="00D63457"/>
    <w:rsid w:val="00D949A8"/>
    <w:rsid w:val="00D9737A"/>
    <w:rsid w:val="00DA0145"/>
    <w:rsid w:val="00DB4417"/>
    <w:rsid w:val="00DB4804"/>
    <w:rsid w:val="00DB69BA"/>
    <w:rsid w:val="00DC0A9E"/>
    <w:rsid w:val="00DC0CEF"/>
    <w:rsid w:val="00DC6095"/>
    <w:rsid w:val="00DD125A"/>
    <w:rsid w:val="00DE6BD3"/>
    <w:rsid w:val="00DF73A3"/>
    <w:rsid w:val="00E02B2F"/>
    <w:rsid w:val="00E051F5"/>
    <w:rsid w:val="00E16F0F"/>
    <w:rsid w:val="00E2300A"/>
    <w:rsid w:val="00E322FD"/>
    <w:rsid w:val="00E32F8E"/>
    <w:rsid w:val="00E4320B"/>
    <w:rsid w:val="00E56FF3"/>
    <w:rsid w:val="00E57387"/>
    <w:rsid w:val="00E6001C"/>
    <w:rsid w:val="00E61D8D"/>
    <w:rsid w:val="00E8020C"/>
    <w:rsid w:val="00E816ED"/>
    <w:rsid w:val="00E86608"/>
    <w:rsid w:val="00E95BC5"/>
    <w:rsid w:val="00E978BD"/>
    <w:rsid w:val="00EA5C14"/>
    <w:rsid w:val="00EB00D3"/>
    <w:rsid w:val="00EC276C"/>
    <w:rsid w:val="00ED785F"/>
    <w:rsid w:val="00EE0B54"/>
    <w:rsid w:val="00EE7D5A"/>
    <w:rsid w:val="00EF11B2"/>
    <w:rsid w:val="00EF445F"/>
    <w:rsid w:val="00EF4B63"/>
    <w:rsid w:val="00EF55BB"/>
    <w:rsid w:val="00F015DB"/>
    <w:rsid w:val="00F07978"/>
    <w:rsid w:val="00F141BF"/>
    <w:rsid w:val="00F32FC9"/>
    <w:rsid w:val="00F506D1"/>
    <w:rsid w:val="00F67865"/>
    <w:rsid w:val="00F70582"/>
    <w:rsid w:val="00F716E3"/>
    <w:rsid w:val="00F820DA"/>
    <w:rsid w:val="00F83F8B"/>
    <w:rsid w:val="00F934D4"/>
    <w:rsid w:val="00F941BF"/>
    <w:rsid w:val="00F94284"/>
    <w:rsid w:val="00FB1373"/>
    <w:rsid w:val="00FB2EDE"/>
    <w:rsid w:val="00FB4C22"/>
    <w:rsid w:val="00FC55A8"/>
    <w:rsid w:val="00FD2C30"/>
    <w:rsid w:val="00FD6369"/>
    <w:rsid w:val="00FE77F0"/>
    <w:rsid w:val="00FF5331"/>
    <w:rsid w:val="00FF53D8"/>
    <w:rsid w:val="00FF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87298"/>
  <w15:chartTrackingRefBased/>
  <w15:docId w15:val="{D7883BB2-9849-4813-833E-D7D0FFD20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16E3"/>
    <w:pPr>
      <w:bidi/>
    </w:pPr>
  </w:style>
  <w:style w:type="paragraph" w:styleId="Heading1">
    <w:name w:val="heading 1"/>
    <w:basedOn w:val="Normal"/>
    <w:next w:val="Normal"/>
    <w:link w:val="Heading1Char"/>
    <w:qFormat/>
    <w:rsid w:val="00F716E3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F716E3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716E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716E3"/>
    <w:pPr>
      <w:keepNext/>
      <w:spacing w:before="240" w:after="60" w:line="240" w:lineRule="auto"/>
      <w:outlineLvl w:val="3"/>
    </w:pPr>
    <w:rPr>
      <w:rFonts w:ascii="Calibri" w:eastAsia="Times New Roman" w:hAnsi="Calibri" w:cs="Arial"/>
      <w:b/>
      <w:bCs/>
      <w:sz w:val="28"/>
      <w:szCs w:val="28"/>
    </w:rPr>
  </w:style>
  <w:style w:type="paragraph" w:styleId="Heading7">
    <w:name w:val="heading 7"/>
    <w:basedOn w:val="Normal"/>
    <w:next w:val="Normal"/>
    <w:link w:val="Heading7Char"/>
    <w:unhideWhenUsed/>
    <w:qFormat/>
    <w:rsid w:val="00F716E3"/>
    <w:pPr>
      <w:spacing w:before="240" w:after="60" w:line="240" w:lineRule="auto"/>
      <w:outlineLvl w:val="6"/>
    </w:pPr>
    <w:rPr>
      <w:rFonts w:ascii="Calibri" w:eastAsia="Times New Roman" w:hAnsi="Calibri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716E3"/>
    <w:rPr>
      <w:rFonts w:ascii="Arial" w:eastAsia="Times New Roman" w:hAnsi="Arial" w:cs="Times New Roman"/>
      <w:b/>
      <w:bCs/>
      <w:kern w:val="32"/>
      <w:sz w:val="32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F716E3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F716E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F716E3"/>
    <w:rPr>
      <w:rFonts w:ascii="Calibri" w:eastAsia="Times New Roman" w:hAnsi="Calibri" w:cs="Arial"/>
      <w:b/>
      <w:bCs/>
      <w:sz w:val="28"/>
      <w:szCs w:val="28"/>
    </w:rPr>
  </w:style>
  <w:style w:type="character" w:customStyle="1" w:styleId="Heading7Char">
    <w:name w:val="Heading 7 Char"/>
    <w:basedOn w:val="DefaultParagraphFont"/>
    <w:link w:val="Heading7"/>
    <w:rsid w:val="00F716E3"/>
    <w:rPr>
      <w:rFonts w:ascii="Calibri" w:eastAsia="Times New Roman" w:hAnsi="Calibri" w:cs="Arial"/>
      <w:sz w:val="24"/>
      <w:szCs w:val="24"/>
    </w:rPr>
  </w:style>
  <w:style w:type="paragraph" w:styleId="Header">
    <w:name w:val="header"/>
    <w:basedOn w:val="Normal"/>
    <w:link w:val="HeaderChar"/>
    <w:unhideWhenUsed/>
    <w:rsid w:val="00F716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6E3"/>
  </w:style>
  <w:style w:type="paragraph" w:styleId="Footer">
    <w:name w:val="footer"/>
    <w:basedOn w:val="Normal"/>
    <w:link w:val="FooterChar"/>
    <w:uiPriority w:val="99"/>
    <w:unhideWhenUsed/>
    <w:rsid w:val="00F716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6E3"/>
  </w:style>
  <w:style w:type="paragraph" w:styleId="ListParagraph">
    <w:name w:val="List Paragraph"/>
    <w:basedOn w:val="Normal"/>
    <w:uiPriority w:val="34"/>
    <w:qFormat/>
    <w:rsid w:val="00F716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16E3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16E3"/>
    <w:rPr>
      <w:rFonts w:ascii="Tahoma" w:hAnsi="Tahoma" w:cs="Tahoma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16E3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716E3"/>
  </w:style>
  <w:style w:type="character" w:customStyle="1" w:styleId="btxt">
    <w:name w:val="btxt"/>
    <w:basedOn w:val="DefaultParagraphFont"/>
    <w:rsid w:val="00F716E3"/>
  </w:style>
  <w:style w:type="paragraph" w:styleId="NoSpacing">
    <w:name w:val="No Spacing"/>
    <w:uiPriority w:val="1"/>
    <w:qFormat/>
    <w:rsid w:val="00F716E3"/>
    <w:pPr>
      <w:bidi/>
      <w:spacing w:after="0" w:line="240" w:lineRule="auto"/>
    </w:pPr>
    <w:rPr>
      <w:rFonts w:ascii="Calibri" w:eastAsia="Calibri" w:hAnsi="Calibri" w:cs="Arial"/>
    </w:rPr>
  </w:style>
  <w:style w:type="paragraph" w:styleId="Caption">
    <w:name w:val="caption"/>
    <w:basedOn w:val="Normal"/>
    <w:next w:val="Normal"/>
    <w:qFormat/>
    <w:rsid w:val="00F716E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lockText">
    <w:name w:val="Block Text"/>
    <w:basedOn w:val="Normal"/>
    <w:rsid w:val="00F716E3"/>
    <w:pPr>
      <w:spacing w:after="0" w:line="240" w:lineRule="auto"/>
      <w:ind w:left="720" w:firstLine="26"/>
    </w:pPr>
    <w:rPr>
      <w:rFonts w:ascii="Times New Roman" w:eastAsia="Times New Roman" w:hAnsi="Times New Roman" w:cs="Times New Roman"/>
      <w:sz w:val="20"/>
      <w:szCs w:val="28"/>
    </w:rPr>
  </w:style>
  <w:style w:type="character" w:styleId="FollowedHyperlink">
    <w:name w:val="FollowedHyperlink"/>
    <w:uiPriority w:val="99"/>
    <w:unhideWhenUsed/>
    <w:rsid w:val="00F716E3"/>
    <w:rPr>
      <w:color w:val="800080"/>
      <w:u w:val="single"/>
    </w:rPr>
  </w:style>
  <w:style w:type="paragraph" w:styleId="BodyTextIndent">
    <w:name w:val="Body Text Indent"/>
    <w:basedOn w:val="Normal"/>
    <w:link w:val="BodyTextIndentChar"/>
    <w:rsid w:val="00F716E3"/>
    <w:pPr>
      <w:spacing w:after="0" w:line="240" w:lineRule="auto"/>
      <w:ind w:firstLine="566"/>
      <w:jc w:val="lowKashida"/>
    </w:pPr>
    <w:rPr>
      <w:rFonts w:ascii="Times New Roman" w:eastAsia="Times New Roman" w:hAnsi="Times New Roman" w:cs="Simplified Arabic"/>
      <w:noProof/>
      <w:sz w:val="20"/>
      <w:szCs w:val="32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F716E3"/>
    <w:rPr>
      <w:rFonts w:ascii="Times New Roman" w:eastAsia="Times New Roman" w:hAnsi="Times New Roman" w:cs="Simplified Arabic"/>
      <w:noProof/>
      <w:sz w:val="20"/>
      <w:szCs w:val="32"/>
      <w:lang w:eastAsia="ar-SA"/>
    </w:rPr>
  </w:style>
  <w:style w:type="paragraph" w:styleId="BodyText">
    <w:name w:val="Body Text"/>
    <w:basedOn w:val="Normal"/>
    <w:link w:val="BodyTextChar"/>
    <w:rsid w:val="00F716E3"/>
    <w:pPr>
      <w:spacing w:after="12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F716E3"/>
    <w:rPr>
      <w:rFonts w:ascii="Times New Roman" w:eastAsia="Times New Roman" w:hAnsi="Times New Roman" w:cs="Traditional Arabic"/>
      <w:sz w:val="20"/>
      <w:szCs w:val="20"/>
    </w:rPr>
  </w:style>
  <w:style w:type="table" w:styleId="TableGrid">
    <w:name w:val="Table Grid"/>
    <w:basedOn w:val="TableNormal"/>
    <w:uiPriority w:val="39"/>
    <w:rsid w:val="00F716E3"/>
    <w:pPr>
      <w:bidi/>
      <w:spacing w:before="100"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F716E3"/>
    <w:rPr>
      <w:b/>
      <w:bCs/>
    </w:rPr>
  </w:style>
  <w:style w:type="character" w:customStyle="1" w:styleId="style2">
    <w:name w:val="style2"/>
    <w:rsid w:val="00F716E3"/>
  </w:style>
  <w:style w:type="character" w:customStyle="1" w:styleId="apple-converted-space">
    <w:name w:val="apple-converted-space"/>
    <w:rsid w:val="00F716E3"/>
  </w:style>
  <w:style w:type="character" w:customStyle="1" w:styleId="hps">
    <w:name w:val="hps"/>
    <w:basedOn w:val="DefaultParagraphFont"/>
    <w:rsid w:val="00F716E3"/>
  </w:style>
  <w:style w:type="character" w:styleId="Emphasis">
    <w:name w:val="Emphasis"/>
    <w:uiPriority w:val="20"/>
    <w:qFormat/>
    <w:rsid w:val="00F716E3"/>
    <w:rPr>
      <w:i/>
      <w:iCs/>
      <w:bdr w:val="none" w:sz="0" w:space="0" w:color="auto" w:frame="1"/>
      <w:shd w:val="clear" w:color="auto" w:fill="auto"/>
      <w:vertAlign w:val="baseline"/>
    </w:rPr>
  </w:style>
  <w:style w:type="character" w:styleId="CommentReference">
    <w:name w:val="annotation reference"/>
    <w:basedOn w:val="DefaultParagraphFont"/>
    <w:uiPriority w:val="99"/>
    <w:semiHidden/>
    <w:unhideWhenUsed/>
    <w:rsid w:val="00A32B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2B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2B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2B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2BFB"/>
    <w:rPr>
      <w:b/>
      <w:bCs/>
      <w:sz w:val="20"/>
      <w:szCs w:val="20"/>
    </w:rPr>
  </w:style>
  <w:style w:type="character" w:customStyle="1" w:styleId="tlid-translation">
    <w:name w:val="tlid-translation"/>
    <w:basedOn w:val="DefaultParagraphFont"/>
    <w:rsid w:val="009F03D0"/>
  </w:style>
  <w:style w:type="paragraph" w:styleId="Revision">
    <w:name w:val="Revision"/>
    <w:hidden/>
    <w:uiPriority w:val="99"/>
    <w:semiHidden/>
    <w:rsid w:val="00FB2E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85C1EFF0A20CF4469E4A5881871152D6" ma:contentTypeVersion="2" ma:contentTypeDescription="إنشاء مستند جديد." ma:contentTypeScope="" ma:versionID="096f2dfb667f1bf5b1b8f0a5701ddf42">
  <xsd:schema xmlns:xsd="http://www.w3.org/2001/XMLSchema" xmlns:xs="http://www.w3.org/2001/XMLSchema" xmlns:p="http://schemas.microsoft.com/office/2006/metadata/properties" xmlns:ns1="http://schemas.microsoft.com/sharepoint/v3" xmlns:ns2="62be96db-45dc-4974-8e89-41c5da6715c4" targetNamespace="http://schemas.microsoft.com/office/2006/metadata/properties" ma:root="true" ma:fieldsID="c2338bbc0c60615803c489042680e789" ns1:_="" ns2:_="">
    <xsd:import namespace="http://schemas.microsoft.com/sharepoint/v3"/>
    <xsd:import namespace="62be96db-45dc-4974-8e89-41c5da6715c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be96db-45dc-4974-8e89-41c5da6715c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تمت مشاركته مع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7256390-DF78-4904-B0FC-722F697B8E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8EC29D-A029-4B7E-B0B9-F08A7EA8AEEB}"/>
</file>

<file path=customXml/itemProps3.xml><?xml version="1.0" encoding="utf-8"?>
<ds:datastoreItem xmlns:ds="http://schemas.openxmlformats.org/officeDocument/2006/customXml" ds:itemID="{AF808B2E-006D-4F0D-8C95-FFF0F4FAB097}"/>
</file>

<file path=customXml/itemProps4.xml><?xml version="1.0" encoding="utf-8"?>
<ds:datastoreItem xmlns:ds="http://schemas.openxmlformats.org/officeDocument/2006/customXml" ds:itemID="{DFA8E6A4-9E43-4257-A1C4-662EF60890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Mohammed Al Amri</dc:creator>
  <cp:keywords/>
  <dc:description/>
  <cp:lastModifiedBy>Microsoft account</cp:lastModifiedBy>
  <cp:revision>4</cp:revision>
  <dcterms:created xsi:type="dcterms:W3CDTF">2024-10-15T20:13:00Z</dcterms:created>
  <dcterms:modified xsi:type="dcterms:W3CDTF">2024-10-15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C1EFF0A20CF4469E4A5881871152D6</vt:lpwstr>
  </property>
</Properties>
</file>